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5AB00" w14:textId="72D83627" w:rsidR="00D22DB6" w:rsidRDefault="00357049" w:rsidP="00774A83">
      <w:r>
        <w:t>Shane Tinsley – 11/25/23 – Assignment 8.2 Insert Delete</w:t>
      </w:r>
      <w:r w:rsidRPr="00774A83">
        <w:t xml:space="preserve"> </w:t>
      </w:r>
      <w:r w:rsidR="00774A83" w:rsidRPr="00774A83">
        <w:drawing>
          <wp:inline distT="0" distB="0" distL="0" distR="0" wp14:anchorId="7DE32F42" wp14:editId="7390EE78">
            <wp:extent cx="3333750" cy="3956881"/>
            <wp:effectExtent l="0" t="0" r="0" b="5715"/>
            <wp:docPr id="96504337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043371" name="Picture 1" descr="A screen 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71627" cy="4001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71C7E" w14:textId="3AD0DDE5" w:rsidR="00D22DB6" w:rsidRDefault="00D22DB6" w:rsidP="00774A83">
      <w:r w:rsidRPr="00D22DB6">
        <w:drawing>
          <wp:inline distT="0" distB="0" distL="0" distR="0" wp14:anchorId="79DD7719" wp14:editId="201182BB">
            <wp:extent cx="4300438" cy="3748088"/>
            <wp:effectExtent l="0" t="0" r="5080" b="5080"/>
            <wp:docPr id="155046202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462023" name="Picture 1" descr="A screen 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17666" cy="3763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ABF5C" w14:textId="202885C9" w:rsidR="00DB019A" w:rsidRDefault="00CB198D" w:rsidP="00774A83">
      <w:r w:rsidRPr="00CB198D">
        <w:lastRenderedPageBreak/>
        <w:drawing>
          <wp:inline distT="0" distB="0" distL="0" distR="0" wp14:anchorId="4DA1425D" wp14:editId="3E7BDB87">
            <wp:extent cx="5505490" cy="3943379"/>
            <wp:effectExtent l="0" t="0" r="0" b="0"/>
            <wp:docPr id="181660963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609636" name="Picture 1" descr="A screen 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05490" cy="3943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795D3" w14:textId="280F0F76" w:rsidR="00DB019A" w:rsidRPr="00774A83" w:rsidRDefault="00CB198D" w:rsidP="00774A83">
      <w:r>
        <w:rPr>
          <w:noProof/>
        </w:rPr>
        <w:drawing>
          <wp:inline distT="0" distB="0" distL="0" distR="0" wp14:anchorId="0B6773A3" wp14:editId="3591296F">
            <wp:extent cx="4742588" cy="4152900"/>
            <wp:effectExtent l="0" t="0" r="1270" b="0"/>
            <wp:docPr id="5055185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423" cy="41580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B019A" w:rsidRPr="00774A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xMjMzsrQwMjMwNTJX0lEKTi0uzszPAykwrAUA84IxGywAAAA="/>
  </w:docVars>
  <w:rsids>
    <w:rsidRoot w:val="00774A83"/>
    <w:rsid w:val="00357049"/>
    <w:rsid w:val="0043616E"/>
    <w:rsid w:val="00774A83"/>
    <w:rsid w:val="00A675CE"/>
    <w:rsid w:val="00CB198D"/>
    <w:rsid w:val="00D22DB6"/>
    <w:rsid w:val="00DB019A"/>
    <w:rsid w:val="00DC1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1C4DA8"/>
  <w15:chartTrackingRefBased/>
  <w15:docId w15:val="{F3944C8C-A20F-44B8-9BD8-6A9EF7F6E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7</Words>
  <Characters>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2</cp:revision>
  <dcterms:created xsi:type="dcterms:W3CDTF">2023-11-25T22:57:00Z</dcterms:created>
  <dcterms:modified xsi:type="dcterms:W3CDTF">2023-11-26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c4b8f5-0f67-466d-befb-0a989d6f2f24</vt:lpwstr>
  </property>
</Properties>
</file>